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400C4" w14:textId="60455694" w:rsidR="009818B3" w:rsidRDefault="00623AA8">
      <w:r>
        <w:rPr>
          <w:noProof/>
        </w:rPr>
        <w:drawing>
          <wp:anchor distT="0" distB="0" distL="114300" distR="114300" simplePos="0" relativeHeight="251659264" behindDoc="1" locked="0" layoutInCell="1" allowOverlap="1" wp14:anchorId="22900A0C" wp14:editId="4B11D008">
            <wp:simplePos x="0" y="0"/>
            <wp:positionH relativeFrom="column">
              <wp:posOffset>-901700</wp:posOffset>
            </wp:positionH>
            <wp:positionV relativeFrom="paragraph">
              <wp:posOffset>0</wp:posOffset>
            </wp:positionV>
            <wp:extent cx="1282700" cy="1984375"/>
            <wp:effectExtent l="0" t="0" r="0" b="0"/>
            <wp:wrapTight wrapText="bothSides">
              <wp:wrapPolygon edited="0">
                <wp:start x="17323" y="3940"/>
                <wp:lineTo x="0" y="5391"/>
                <wp:lineTo x="0" y="7672"/>
                <wp:lineTo x="4170" y="7672"/>
                <wp:lineTo x="4170" y="10990"/>
                <wp:lineTo x="0" y="13686"/>
                <wp:lineTo x="0" y="15759"/>
                <wp:lineTo x="17323" y="17418"/>
                <wp:lineTo x="18927" y="17418"/>
                <wp:lineTo x="21172" y="14308"/>
                <wp:lineTo x="21172" y="12442"/>
                <wp:lineTo x="15398" y="10990"/>
                <wp:lineTo x="13152" y="10990"/>
                <wp:lineTo x="21172" y="8916"/>
                <wp:lineTo x="21172" y="7050"/>
                <wp:lineTo x="18927" y="3940"/>
                <wp:lineTo x="17323" y="394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59"/>
                    <a:stretch/>
                  </pic:blipFill>
                  <pic:spPr bwMode="auto">
                    <a:xfrm>
                      <a:off x="0" y="0"/>
                      <a:ext cx="1282700" cy="19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2A3B68" w14:textId="5F175676" w:rsidR="009818B3" w:rsidRDefault="00623AA8">
      <w:r>
        <w:rPr>
          <w:noProof/>
        </w:rPr>
        <w:drawing>
          <wp:anchor distT="0" distB="0" distL="114300" distR="114300" simplePos="0" relativeHeight="251661312" behindDoc="1" locked="0" layoutInCell="1" allowOverlap="1" wp14:anchorId="1DB3F564" wp14:editId="5F7A8CA8">
            <wp:simplePos x="0" y="0"/>
            <wp:positionH relativeFrom="column">
              <wp:posOffset>5334000</wp:posOffset>
            </wp:positionH>
            <wp:positionV relativeFrom="paragraph">
              <wp:posOffset>6590030</wp:posOffset>
            </wp:positionV>
            <wp:extent cx="1282700" cy="1984375"/>
            <wp:effectExtent l="0" t="0" r="0" b="0"/>
            <wp:wrapTight wrapText="bothSides">
              <wp:wrapPolygon edited="0">
                <wp:start x="19034" y="17660"/>
                <wp:lineTo x="19996" y="16416"/>
                <wp:lineTo x="21279" y="14342"/>
                <wp:lineTo x="21279" y="13720"/>
                <wp:lineTo x="16147" y="10610"/>
                <wp:lineTo x="19996" y="8744"/>
                <wp:lineTo x="21600" y="7707"/>
                <wp:lineTo x="19034" y="4182"/>
                <wp:lineTo x="17430" y="4182"/>
                <wp:lineTo x="428" y="5633"/>
                <wp:lineTo x="428" y="7707"/>
                <wp:lineTo x="4277" y="10610"/>
                <wp:lineTo x="428" y="13720"/>
                <wp:lineTo x="428" y="16001"/>
                <wp:lineTo x="17430" y="17660"/>
                <wp:lineTo x="19034" y="1766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59"/>
                    <a:stretch/>
                  </pic:blipFill>
                  <pic:spPr bwMode="auto">
                    <a:xfrm rot="10800000">
                      <a:off x="0" y="0"/>
                      <a:ext cx="1282700" cy="198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8B3">
        <w:rPr>
          <w:noProof/>
        </w:rPr>
        <w:drawing>
          <wp:anchor distT="0" distB="0" distL="114300" distR="114300" simplePos="0" relativeHeight="251658240" behindDoc="1" locked="0" layoutInCell="1" allowOverlap="1" wp14:anchorId="34B8A96F" wp14:editId="6FF2D6CD">
            <wp:simplePos x="914400" y="3632200"/>
            <wp:positionH relativeFrom="margin">
              <wp:align>center</wp:align>
            </wp:positionH>
            <wp:positionV relativeFrom="margin">
              <wp:align>center</wp:align>
            </wp:positionV>
            <wp:extent cx="5727700" cy="4254500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18B3">
        <w:br w:type="page"/>
      </w:r>
    </w:p>
    <w:p w14:paraId="41E0ACED" w14:textId="77777777" w:rsidR="00F057D2" w:rsidRDefault="00F057D2"/>
    <w:sectPr w:rsidR="00F057D2" w:rsidSect="00412EBD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A2AD3" w14:textId="77777777" w:rsidR="000E14D9" w:rsidRDefault="000E14D9" w:rsidP="00412EBD">
      <w:pPr>
        <w:spacing w:after="0" w:line="240" w:lineRule="auto"/>
      </w:pPr>
      <w:r>
        <w:separator/>
      </w:r>
    </w:p>
  </w:endnote>
  <w:endnote w:type="continuationSeparator" w:id="0">
    <w:p w14:paraId="7790118B" w14:textId="77777777" w:rsidR="000E14D9" w:rsidRDefault="000E14D9" w:rsidP="00412E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9169713"/>
      <w:placeholder>
        <w:docPart w:val="23BC2804C4644B5DAD4F5FEB532F8447"/>
      </w:placeholder>
      <w:temporary/>
      <w:showingPlcHdr/>
      <w15:appearance w15:val="hidden"/>
    </w:sdtPr>
    <w:sdtContent>
      <w:p w14:paraId="2DF2B304" w14:textId="77777777" w:rsidR="00767586" w:rsidRDefault="00767586">
        <w:pPr>
          <w:pStyle w:val="Footer"/>
        </w:pPr>
        <w:r>
          <w:t>[Type here]</w:t>
        </w:r>
      </w:p>
    </w:sdtContent>
  </w:sdt>
  <w:p w14:paraId="1E498EA6" w14:textId="137FEEA4" w:rsidR="00412EBD" w:rsidRDefault="00412E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63F64" w14:textId="77777777" w:rsidR="000E14D9" w:rsidRDefault="000E14D9" w:rsidP="00412EBD">
      <w:pPr>
        <w:spacing w:after="0" w:line="240" w:lineRule="auto"/>
      </w:pPr>
      <w:r>
        <w:separator/>
      </w:r>
    </w:p>
  </w:footnote>
  <w:footnote w:type="continuationSeparator" w:id="0">
    <w:p w14:paraId="7F9CE3F2" w14:textId="77777777" w:rsidR="000E14D9" w:rsidRDefault="000E14D9" w:rsidP="00412E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C6900" w14:textId="3AA166CE" w:rsidR="00767586" w:rsidRDefault="00767586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CF1D18A" wp14:editId="440079C4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45745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90307F" w14:textId="77777777" w:rsidR="00767586" w:rsidRDefault="00767586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CF1D18A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4472c4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14:paraId="5490307F" w14:textId="77777777" w:rsidR="00767586" w:rsidRDefault="00767586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GzsDQ2NzE2MzVX0lEKTi0uzszPAykwrgUAvMbKZywAAAA="/>
  </w:docVars>
  <w:rsids>
    <w:rsidRoot w:val="009D7126"/>
    <w:rsid w:val="000E14D9"/>
    <w:rsid w:val="00412EBD"/>
    <w:rsid w:val="0042188D"/>
    <w:rsid w:val="00623AA8"/>
    <w:rsid w:val="00767586"/>
    <w:rsid w:val="009818B3"/>
    <w:rsid w:val="009D7126"/>
    <w:rsid w:val="00AA61A9"/>
    <w:rsid w:val="00D90B71"/>
    <w:rsid w:val="00DA5985"/>
    <w:rsid w:val="00F0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30D820-8354-4473-B8FC-9680C0483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2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EBD"/>
  </w:style>
  <w:style w:type="paragraph" w:styleId="Footer">
    <w:name w:val="footer"/>
    <w:basedOn w:val="Normal"/>
    <w:link w:val="FooterChar"/>
    <w:uiPriority w:val="99"/>
    <w:unhideWhenUsed/>
    <w:rsid w:val="00412E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E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glossaryDocument" Target="glossary/document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BC2804C4644B5DAD4F5FEB532F84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303956-6AF5-476C-B283-8FF46FD6A301}"/>
      </w:docPartPr>
      <w:docPartBody>
        <w:p w:rsidR="00000000" w:rsidRDefault="0063322E" w:rsidP="0063322E">
          <w:pPr>
            <w:pStyle w:val="23BC2804C4644B5DAD4F5FEB532F844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322E"/>
    <w:rsid w:val="0062346E"/>
    <w:rsid w:val="00633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16CC538777E4B79A253482CB3BB4A1A">
    <w:name w:val="F16CC538777E4B79A253482CB3BB4A1A"/>
    <w:rsid w:val="0063322E"/>
  </w:style>
  <w:style w:type="paragraph" w:customStyle="1" w:styleId="7DB01C7B9B354BA4B1A4538760A4D7D6">
    <w:name w:val="7DB01C7B9B354BA4B1A4538760A4D7D6"/>
    <w:rsid w:val="0063322E"/>
  </w:style>
  <w:style w:type="paragraph" w:customStyle="1" w:styleId="23BC2804C4644B5DAD4F5FEB532F8447">
    <w:name w:val="23BC2804C4644B5DAD4F5FEB532F8447"/>
    <w:rsid w:val="006332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T Silva</dc:creator>
  <cp:keywords/>
  <dc:description/>
  <cp:lastModifiedBy>SYT Silva</cp:lastModifiedBy>
  <cp:revision>4</cp:revision>
  <dcterms:created xsi:type="dcterms:W3CDTF">2021-07-07T09:44:00Z</dcterms:created>
  <dcterms:modified xsi:type="dcterms:W3CDTF">2021-07-07T12:00:00Z</dcterms:modified>
</cp:coreProperties>
</file>